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202A2E" w14:textId="358F382F" w:rsidR="00360A2A" w:rsidRDefault="007A756A" w:rsidP="007A756A">
      <w:pPr>
        <w:pStyle w:val="Heading1"/>
      </w:pPr>
      <w:r>
        <w:t>My Report</w:t>
      </w:r>
    </w:p>
    <w:p w14:paraId="526B37AB" w14:textId="383C12B6" w:rsidR="007A756A" w:rsidRDefault="007A756A" w:rsidP="007A756A">
      <w:pPr>
        <w:pStyle w:val="Heading2"/>
      </w:pPr>
      <w:r>
        <w:t>Analysis</w:t>
      </w:r>
    </w:p>
    <w:p w14:paraId="73A69BB8" w14:textId="6A5A5A44" w:rsidR="007A756A" w:rsidRPr="007A756A" w:rsidRDefault="007A756A" w:rsidP="007A756A">
      <w:r>
        <w:rPr>
          <w:noProof/>
        </w:rPr>
        <w:drawing>
          <wp:inline distT="0" distB="0" distL="0" distR="0" wp14:anchorId="2745C29D" wp14:editId="3A47C7B1">
            <wp:extent cx="4521200" cy="3479800"/>
            <wp:effectExtent l="0" t="0" r="12700" b="635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7BBE6891-6B6D-4846-8D57-E8F6F4804C2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sectPr w:rsidR="007A756A" w:rsidRPr="007A75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NzQwMTY3tbA0NzJX0lEKTi0uzszPAykwrAUASvr6diwAAAA="/>
  </w:docVars>
  <w:rsids>
    <w:rsidRoot w:val="007A756A"/>
    <w:rsid w:val="001227A6"/>
    <w:rsid w:val="00360A2A"/>
    <w:rsid w:val="003E33AA"/>
    <w:rsid w:val="00434853"/>
    <w:rsid w:val="007A756A"/>
    <w:rsid w:val="00884B4B"/>
    <w:rsid w:val="00C52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71A53"/>
  <w15:chartTrackingRefBased/>
  <w15:docId w15:val="{3D667576-BFE4-403B-A278-A1C951C29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75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756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75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756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paulus\source\repos\reproducable-engineering\demo\demo_spreadshee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y Chart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yVal>
            <c:numRef>
              <c:f>Sheet1!$B$5:$B$148</c:f>
              <c:numCache>
                <c:formatCode>General</c:formatCode>
                <c:ptCount val="144"/>
                <c:pt idx="0">
                  <c:v>73.192999999999998</c:v>
                </c:pt>
                <c:pt idx="1">
                  <c:v>73.004000000000005</c:v>
                </c:pt>
                <c:pt idx="2">
                  <c:v>72.814999999999998</c:v>
                </c:pt>
                <c:pt idx="3">
                  <c:v>72.626000000000005</c:v>
                </c:pt>
                <c:pt idx="4">
                  <c:v>72.436999999999998</c:v>
                </c:pt>
                <c:pt idx="5">
                  <c:v>72.248000000000005</c:v>
                </c:pt>
                <c:pt idx="6">
                  <c:v>72.122</c:v>
                </c:pt>
                <c:pt idx="7">
                  <c:v>71.995999999999995</c:v>
                </c:pt>
                <c:pt idx="8">
                  <c:v>71.87</c:v>
                </c:pt>
                <c:pt idx="9">
                  <c:v>71.744</c:v>
                </c:pt>
                <c:pt idx="10">
                  <c:v>71.617999999999995</c:v>
                </c:pt>
                <c:pt idx="11">
                  <c:v>71.492000000000004</c:v>
                </c:pt>
                <c:pt idx="12">
                  <c:v>71.397499999999994</c:v>
                </c:pt>
                <c:pt idx="13">
                  <c:v>71.302999999999997</c:v>
                </c:pt>
                <c:pt idx="14">
                  <c:v>71.208500000000001</c:v>
                </c:pt>
                <c:pt idx="15">
                  <c:v>71.114000000000004</c:v>
                </c:pt>
                <c:pt idx="16">
                  <c:v>71.019499999999994</c:v>
                </c:pt>
                <c:pt idx="17">
                  <c:v>70.924999999999997</c:v>
                </c:pt>
                <c:pt idx="18">
                  <c:v>70.830500000000001</c:v>
                </c:pt>
                <c:pt idx="19">
                  <c:v>70.736000000000004</c:v>
                </c:pt>
                <c:pt idx="20">
                  <c:v>70.641500000000008</c:v>
                </c:pt>
                <c:pt idx="21">
                  <c:v>70.546999999999997</c:v>
                </c:pt>
                <c:pt idx="22">
                  <c:v>70.452500000000001</c:v>
                </c:pt>
                <c:pt idx="23">
                  <c:v>70.358000000000004</c:v>
                </c:pt>
                <c:pt idx="24">
                  <c:v>70.295000000000002</c:v>
                </c:pt>
                <c:pt idx="25">
                  <c:v>70.231999999999999</c:v>
                </c:pt>
                <c:pt idx="26">
                  <c:v>70.168999999999997</c:v>
                </c:pt>
                <c:pt idx="27">
                  <c:v>70.106000000000009</c:v>
                </c:pt>
                <c:pt idx="28">
                  <c:v>70.043000000000006</c:v>
                </c:pt>
                <c:pt idx="29">
                  <c:v>69.98</c:v>
                </c:pt>
                <c:pt idx="30">
                  <c:v>70.043000000000006</c:v>
                </c:pt>
                <c:pt idx="31">
                  <c:v>70.106000000000009</c:v>
                </c:pt>
                <c:pt idx="32">
                  <c:v>70.168999999999997</c:v>
                </c:pt>
                <c:pt idx="33">
                  <c:v>70.231999999999999</c:v>
                </c:pt>
                <c:pt idx="34">
                  <c:v>70.295000000000002</c:v>
                </c:pt>
                <c:pt idx="35">
                  <c:v>70.358000000000004</c:v>
                </c:pt>
                <c:pt idx="36">
                  <c:v>70.578500000000005</c:v>
                </c:pt>
                <c:pt idx="37">
                  <c:v>70.799000000000007</c:v>
                </c:pt>
                <c:pt idx="38">
                  <c:v>71.019499999999994</c:v>
                </c:pt>
                <c:pt idx="39">
                  <c:v>71.240000000000009</c:v>
                </c:pt>
                <c:pt idx="40">
                  <c:v>71.460499999999996</c:v>
                </c:pt>
                <c:pt idx="41">
                  <c:v>71.681000000000012</c:v>
                </c:pt>
                <c:pt idx="42">
                  <c:v>72.216499999999996</c:v>
                </c:pt>
                <c:pt idx="43">
                  <c:v>72.751999999999995</c:v>
                </c:pt>
                <c:pt idx="44">
                  <c:v>73.287499999999994</c:v>
                </c:pt>
                <c:pt idx="45">
                  <c:v>73.823000000000008</c:v>
                </c:pt>
                <c:pt idx="46">
                  <c:v>74.358499999999992</c:v>
                </c:pt>
                <c:pt idx="47">
                  <c:v>74.893999999999991</c:v>
                </c:pt>
                <c:pt idx="48">
                  <c:v>75.492500000000007</c:v>
                </c:pt>
                <c:pt idx="49">
                  <c:v>76.091000000000008</c:v>
                </c:pt>
                <c:pt idx="50">
                  <c:v>76.689499999999995</c:v>
                </c:pt>
                <c:pt idx="51">
                  <c:v>77.287999999999997</c:v>
                </c:pt>
                <c:pt idx="52">
                  <c:v>77.886499999999998</c:v>
                </c:pt>
                <c:pt idx="53">
                  <c:v>78.484999999999999</c:v>
                </c:pt>
                <c:pt idx="54">
                  <c:v>79.020499999999998</c:v>
                </c:pt>
                <c:pt idx="55">
                  <c:v>79.556000000000012</c:v>
                </c:pt>
                <c:pt idx="56">
                  <c:v>80.091499999999996</c:v>
                </c:pt>
                <c:pt idx="57">
                  <c:v>80.626999999999995</c:v>
                </c:pt>
                <c:pt idx="58">
                  <c:v>81.162499999999994</c:v>
                </c:pt>
                <c:pt idx="59">
                  <c:v>81.698000000000008</c:v>
                </c:pt>
                <c:pt idx="60">
                  <c:v>82.170500000000004</c:v>
                </c:pt>
                <c:pt idx="61">
                  <c:v>82.643000000000001</c:v>
                </c:pt>
                <c:pt idx="62">
                  <c:v>83.115499999999997</c:v>
                </c:pt>
                <c:pt idx="63">
                  <c:v>83.587999999999994</c:v>
                </c:pt>
                <c:pt idx="64">
                  <c:v>84.060500000000005</c:v>
                </c:pt>
                <c:pt idx="65">
                  <c:v>84.532999999999987</c:v>
                </c:pt>
                <c:pt idx="66">
                  <c:v>84.847999999999999</c:v>
                </c:pt>
                <c:pt idx="67">
                  <c:v>85.162999999999997</c:v>
                </c:pt>
                <c:pt idx="68">
                  <c:v>85.477999999999994</c:v>
                </c:pt>
                <c:pt idx="69">
                  <c:v>85.793000000000006</c:v>
                </c:pt>
                <c:pt idx="70">
                  <c:v>86.10799999999999</c:v>
                </c:pt>
                <c:pt idx="71">
                  <c:v>86.423000000000002</c:v>
                </c:pt>
                <c:pt idx="72">
                  <c:v>86.674999999999997</c:v>
                </c:pt>
                <c:pt idx="73">
                  <c:v>86.926999999999992</c:v>
                </c:pt>
                <c:pt idx="74">
                  <c:v>87.179000000000002</c:v>
                </c:pt>
                <c:pt idx="75">
                  <c:v>87.431000000000012</c:v>
                </c:pt>
                <c:pt idx="76">
                  <c:v>87.682999999999993</c:v>
                </c:pt>
                <c:pt idx="77">
                  <c:v>87.935000000000002</c:v>
                </c:pt>
                <c:pt idx="78">
                  <c:v>88.092500000000001</c:v>
                </c:pt>
                <c:pt idx="79">
                  <c:v>88.25</c:v>
                </c:pt>
                <c:pt idx="80">
                  <c:v>88.407499999999999</c:v>
                </c:pt>
                <c:pt idx="81">
                  <c:v>88.564999999999998</c:v>
                </c:pt>
                <c:pt idx="82">
                  <c:v>88.722499999999997</c:v>
                </c:pt>
                <c:pt idx="83">
                  <c:v>88.88000000000001</c:v>
                </c:pt>
                <c:pt idx="84">
                  <c:v>88.88000000000001</c:v>
                </c:pt>
                <c:pt idx="85">
                  <c:v>88.88000000000001</c:v>
                </c:pt>
                <c:pt idx="86">
                  <c:v>88.88000000000001</c:v>
                </c:pt>
                <c:pt idx="87">
                  <c:v>88.88000000000001</c:v>
                </c:pt>
                <c:pt idx="88">
                  <c:v>88.88000000000001</c:v>
                </c:pt>
                <c:pt idx="89">
                  <c:v>88.88000000000001</c:v>
                </c:pt>
                <c:pt idx="90">
                  <c:v>88.691000000000003</c:v>
                </c:pt>
                <c:pt idx="91">
                  <c:v>88.501999999999995</c:v>
                </c:pt>
                <c:pt idx="92">
                  <c:v>88.313000000000002</c:v>
                </c:pt>
                <c:pt idx="93">
                  <c:v>88.123999999999995</c:v>
                </c:pt>
                <c:pt idx="94">
                  <c:v>87.935000000000002</c:v>
                </c:pt>
                <c:pt idx="95">
                  <c:v>87.746000000000009</c:v>
                </c:pt>
                <c:pt idx="96">
                  <c:v>87.494</c:v>
                </c:pt>
                <c:pt idx="97">
                  <c:v>87.242000000000004</c:v>
                </c:pt>
                <c:pt idx="98">
                  <c:v>86.99</c:v>
                </c:pt>
                <c:pt idx="99">
                  <c:v>86.738</c:v>
                </c:pt>
                <c:pt idx="100">
                  <c:v>86.486000000000004</c:v>
                </c:pt>
                <c:pt idx="101">
                  <c:v>86.234000000000009</c:v>
                </c:pt>
                <c:pt idx="102">
                  <c:v>85.918999999999997</c:v>
                </c:pt>
                <c:pt idx="103">
                  <c:v>85.603999999999999</c:v>
                </c:pt>
                <c:pt idx="104">
                  <c:v>85.289000000000001</c:v>
                </c:pt>
                <c:pt idx="105">
                  <c:v>84.974000000000004</c:v>
                </c:pt>
                <c:pt idx="106">
                  <c:v>84.659000000000006</c:v>
                </c:pt>
                <c:pt idx="107">
                  <c:v>84.343999999999994</c:v>
                </c:pt>
                <c:pt idx="108">
                  <c:v>83.871499999999997</c:v>
                </c:pt>
                <c:pt idx="109">
                  <c:v>83.399000000000001</c:v>
                </c:pt>
                <c:pt idx="110">
                  <c:v>82.926500000000004</c:v>
                </c:pt>
                <c:pt idx="111">
                  <c:v>82.454000000000008</c:v>
                </c:pt>
                <c:pt idx="112">
                  <c:v>81.981499999999997</c:v>
                </c:pt>
                <c:pt idx="113">
                  <c:v>81.509</c:v>
                </c:pt>
                <c:pt idx="114">
                  <c:v>81.162499999999994</c:v>
                </c:pt>
                <c:pt idx="115">
                  <c:v>80.816000000000003</c:v>
                </c:pt>
                <c:pt idx="116">
                  <c:v>80.469499999999996</c:v>
                </c:pt>
                <c:pt idx="117">
                  <c:v>80.123000000000005</c:v>
                </c:pt>
                <c:pt idx="118">
                  <c:v>79.776499999999999</c:v>
                </c:pt>
                <c:pt idx="119">
                  <c:v>79.430000000000007</c:v>
                </c:pt>
                <c:pt idx="120">
                  <c:v>79.146500000000003</c:v>
                </c:pt>
                <c:pt idx="121">
                  <c:v>78.863</c:v>
                </c:pt>
                <c:pt idx="122">
                  <c:v>78.579499999999996</c:v>
                </c:pt>
                <c:pt idx="123">
                  <c:v>78.295999999999992</c:v>
                </c:pt>
                <c:pt idx="124">
                  <c:v>78.012500000000003</c:v>
                </c:pt>
                <c:pt idx="125">
                  <c:v>77.728999999999999</c:v>
                </c:pt>
                <c:pt idx="126">
                  <c:v>77.445499999999996</c:v>
                </c:pt>
                <c:pt idx="127">
                  <c:v>77.162000000000006</c:v>
                </c:pt>
                <c:pt idx="128">
                  <c:v>76.878500000000003</c:v>
                </c:pt>
                <c:pt idx="129">
                  <c:v>76.594999999999999</c:v>
                </c:pt>
                <c:pt idx="130">
                  <c:v>76.311499999999995</c:v>
                </c:pt>
                <c:pt idx="131">
                  <c:v>76.028000000000006</c:v>
                </c:pt>
                <c:pt idx="132">
                  <c:v>75.807500000000005</c:v>
                </c:pt>
                <c:pt idx="133">
                  <c:v>75.587000000000003</c:v>
                </c:pt>
                <c:pt idx="134">
                  <c:v>75.366500000000002</c:v>
                </c:pt>
                <c:pt idx="135">
                  <c:v>75.146000000000001</c:v>
                </c:pt>
                <c:pt idx="136">
                  <c:v>74.9255</c:v>
                </c:pt>
                <c:pt idx="137">
                  <c:v>74.704999999999998</c:v>
                </c:pt>
                <c:pt idx="138">
                  <c:v>74.484499999999997</c:v>
                </c:pt>
                <c:pt idx="139">
                  <c:v>74.263999999999996</c:v>
                </c:pt>
                <c:pt idx="140">
                  <c:v>74.043500000000009</c:v>
                </c:pt>
                <c:pt idx="141">
                  <c:v>73.823000000000008</c:v>
                </c:pt>
                <c:pt idx="142">
                  <c:v>73.602500000000006</c:v>
                </c:pt>
                <c:pt idx="143">
                  <c:v>73.3820000000000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540-489D-94B8-AC28E21F12C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41272271"/>
        <c:axId val="441269775"/>
      </c:scatterChart>
      <c:valAx>
        <c:axId val="44127227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1269775"/>
        <c:crosses val="autoZero"/>
        <c:crossBetween val="midCat"/>
      </c:valAx>
      <c:valAx>
        <c:axId val="44126977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1272271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</Words>
  <Characters>18</Characters>
  <Application>Microsoft Office Word</Application>
  <DocSecurity>0</DocSecurity>
  <Lines>1</Lines>
  <Paragraphs>1</Paragraphs>
  <ScaleCrop>false</ScaleCrop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chell Paulus</dc:creator>
  <cp:keywords/>
  <dc:description/>
  <cp:lastModifiedBy>Mitchell Paulus</cp:lastModifiedBy>
  <cp:revision>1</cp:revision>
  <dcterms:created xsi:type="dcterms:W3CDTF">2021-04-08T15:57:00Z</dcterms:created>
  <dcterms:modified xsi:type="dcterms:W3CDTF">2021-04-08T15:58:00Z</dcterms:modified>
</cp:coreProperties>
</file>